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do selim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d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lim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0 Naples Cour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_dr_00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394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 Seli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